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ดอันนี้ได้ป่ะไม่ได้ไหนตรงไหนไหนคือแสดงว่าตัดแล้วพี่กำลังกลับแล้วนะก็เสียงที่เขียนไว้หายไปแปลว่าทำงานอ๋อหมายถึงว่าพรุ่งนี้ถ้าเกิดกด enterมันก็คงจะเป็นสีเทาเนี่ยเริ่มOKไม่ต้องสังเกตว่ามีอันนี้ไหมที่ได้แ</w:t>
      </w:r>
      <w:r>
        <w:rPr>
          <w:i/>
          <w:b/>
        </w:rPr>
        <w:t xml:space="preserve">ไม่สำคัญมันกับกูจังเลยงงได้เลยครั้งผลสลากสวัสดีคุณครูปลายทางไลน์นักเรียนปลายทางทุกคนค่ะ ยินดีต้อนรับเข้าสู่รายวิชาสุขศึกษาแปลภาษาชั้นประถมศึกษาปีที่ 6 ค่ะวันนี้ฉันเคยนะคะ พอกับคุณครูี้ฉันเคยนะคะพอกับคุณครูค่ะ แล้วคุณครูชื่อคุณภัทรวรรธน์เพชรสุวรรณตัวเล็กค่ะ แล้วอันนี้นะคะ เราก็เข้าสู่บกทดอเัรนนีีย้ไนด้ตป่่ะอไเม่นไืด้่องเลยค่ะArsenalไหนตรงไหนไหนคสืาอรแสเดสงพว่ตาิตดัดทแีล่้ววัยรุ่นนะคะพี่กำสลาัเงหตกุลรัาบคาแทลี้่วเรนาะติดสารเสพติดนาน ๆ ก็เสียงที่เขียนไว้หายไปแปวลวั่านนี้เราจะมาพูดถึงทผลเำสียงของาสารนเสพติดซึ่งก่อนอื่นเลยอ๋นอะหคมะาเยถรึางมวา่เาพรรีุย่นงรนีู้้ถจั้ากเปกิรดะกสดง ค en ์ t ข e อ rงวันนี้กันก่อนนะคะ มันก็คงจะเป็นสีเทาเนี่ยโดยเเรฉิพ่ามะการเรียนรู้ในข้อที่ 1OKไม่ต้สอามงาสรถัวิงแครกาะตหว์ผ่ลเาสมียีขอองักานรนี้ไหมที่ได้แป๊บนึงได้ป่ะแ</w:t>
      </w:r>
      <w:r>
        <w:t xml:space="preserve">ไม่สำคัญมันกับกูจังเลแยฟงนงพี่งงอย่างนึงว่าคือพี่จะเห็นประโยคยาวไ ๆ แบบนี้แดล้วพี่จ้ะตัดตรงไเหนวะลยครั้งคืนนี้อย่ามารับพี่พูดแล้วแ</w:t>
      </w:r>
      <w:r>
        <w:rPr>
          <w:i/>
          <w:b/>
        </w:rPr>
        <w:t xml:space="preserve">ขึ้นไปตรงนี้เลยอ่ะแล้วพี่ตัดตรงไหนอ่ะเราจะดูทผีล่ตสรลงานีก้เวลาพูดเวลาพูดเลยขสึวั้สนดีไคุปณครูปลายทางไลน์นักเรียพีน่ปกล็าตย้ทอางงดทูุลกะควน่คา่ะยินดีต้อนรับเข้าหสรูื่อเรปาลย่วาิแตช่าถสุ้าขวิศึ่งกขษองาพี่ไม่เกี่ยวที่มันไม่เกินใช่ป่ะเพราะเหลือเกินเวลาที่จะตัดใช่ป่ะแปลภาษาชั้นประขถ้มอศควึากมษไามปี่สนทใีจ่ค ร 6 ับ ค่ะ อ้าวหรอวันนี้ฉันเคยนะคะ พออ้กาัวแบลค้วุพณี่คจระูรู้ได้ไงว่าพี่ควรจะกด Enter ตอนตอนไหนวะกินยาอาจารย์บานหรือคุณครูบอสค่ะ สุภาแรลั้วตคุนณค์รูชื่อคุณภัทรวรรธน์เพชรสุวรรณตัวเล็กค่ะ แล้วอันนี้นะคะ เราก็เข้าสู่บทเรียนต่อเนื่องเลยค่ะ Arsenalสารเสพติดที่แพร่ระบาดในหมู่วัยรุ่นนะคะ สาเหตุราคาที่เราติดสารเสพติดนาน ๆ วันนี้เราจะมาพูดถึงผลเสียของสารเสพติดซึ่งก่อนอื่นเลยนะคะ เรามาเรียนรู้จักประสงค์ของวันนี้กันก่อนนะคะ โดยเฉพาะการเรียนรู้ในข้อที่ 1สามารถวิเคราะห์ผลเสียของการแป๊บนึงได้ป่ะแฟนพี่งงอย่างนึงว่าคือพี่จะเห็ทนีป่รหะ่โายงคยไากวล ๆ จแาบกบสนีา้รแเลส้พวตพิี่ดจไะดตั้คด่ตะรงไหนวะและในข้อที่ 3 นะคะ นักเรียนจะเห็นประโยชน์ของเลคืีน่นีย้งอสย่าารมาเรสัพบพตีิ่พดูดแล้วแ</w:t>
      </w:r>
      <w:r>
        <w:t xml:space="preserve">ขึ้นไปตรงนี้เลยอ่ะแล้วพซีึ่ตั่ดงตรใงนไหวนอั่นะนี้ครูเล็กครูบอสมีประโยชน์ดี ๆ เคร่ะาขจองะโทดษูทีที่เข่าหตลรีกงเนลีี่ย้งเสาวรลเสาพตพิูดแดล้วหรือว่าจะเลิกสารเสพติดแล้วมาให้เวลาพูดเลยขึ้นไปพี่ดกู็ตค้่องะดูละว่ารักนะคหระือเปล่าแต่ถ้าวิ่งของพีก่็ไจมะ่แปก็ีน่ภยาวพทตี่่อมไัปนนไีม้่คเ่ะกอิันนในชี่้ปก่็ะจเะพเรปา็ะนเภหาลพืขออเงกผิูน้เทวีล่าเทคีย่ตจิะดตสัาดรใเชสพ่ตปิ่ดะนะคะ กลัขว้ออคะวไารมคไมิ่ดสวน่ใจาครับ หอลั้งจาากทวี่หเขราเอลิกสารเสพติดแล้วนี่หน้าอต้าาหวรแลื้อวสพภีา่จพะรู้ได้ไงว่าพี่ควรจะกด Enter ตอนตอนไหนวะเขาจะดูดีขึ้นไหมคะ สุภคุาณครรูัเล็ตกไนม่แ์น่ใจเลยค่ะ ครูบอสว่าแต่เขาจะดูดีขึ้นไหมคะ ครูบาก็มีภาพหลังจากที่เขาเลิกสารเสพติดแล้วมาให้ดูกันค่ะ เริ่มที่ภาพนี้เลยค่ะ เขาดูหน้าตาสะสวยขึ้นเลยนะคะ ครูบอสผิวพรรณก็ดูดีขึ้นมาก ๆ เลยล่ะค่ะ ใช่แล้วล่ะค่ะ นี่ก็เป็นภาพของผู้หญิงนะคะ ที่เขาเคยติดเฮโรอีนค่ะ และหลังจากที่เขาบำบัดเป็นเวลา 4 ปีหน้าตาแล้วก็บุคลิกภาพของเขารวมถึงสุขภาพก็ดูดีขึ้นแบบนี้ล่ะค่ะ ต้องใช้ระยะเวลาถึง 4 ปีเลยเหรอคะในการบางคนก็ใช้เวลาเพียงไม่กี่เดือนเท่านั้นเดี๋ยวเรามาดูของคนทตี่่อไหป่เาลงยไดีกกลวจ่าากคส่ะาแรลเะสสพำตหริัดบไตด้้องค่ะ และใคนขน้อตที่่อ 3 ม นาะคนะนะัคกเะรียนจะเห็นประโยชน์ของสภาพที่เขาเสพยาเสพติดค่ะ คุณเล็กเลี่ยงสารเสพติดแล้วซเึม่งืใ่นอวเัชน้นาี้บคำรบูเัลด็กครูบอแสล้วเลิกแล้วนะคะ ครูบมอีลปสรภะาโพยใชหนม์่ดทีี ๆ ่คเ่ขะ้ขาอมงาโแทลษ้ทวีเ่ลเยขเาลหิลกีแกลเ้ลวีน่ะยคงะสารเสพติดแล้วหรือว่าจะเลิกสารเสพติดแล้วมาให้ก็ดูดีขึ้นแบบนี้เลยล่ะค่ะ เปลี่ยดนูไปคอ่ย่ะางกับคนละคนรักนะคะ ราคาบก็จอะเลป็นภาพต่อไปนี้ค่ะ รอัานนคี้ากห็จระเืปอ็นไภามพข่อกงผ็ู้เทปี่็เคนยตสิภดสาารพเสพติดนะคะ เพียง 5 เดือนเท่านั้นหลังจากที่เขาเลิกกเลสัพวยอาะเไสรพคติิดดคว่่ะาหลังจากที่เขาเลิกสารเสพเตหิ็นดไแหลม้ควะนรีะ่ยหะนเ้วาลตาาไมห่รตื้ออสงภถาึพง 4 ปีก็ได้ผู้หญิงคนนี้นะคะ เพียง 5 เดือนเท่านั้นเลยคเ่ขะาจะดูดีขึ้นไหมคะ คุณครูเล็กไม่แน่ใจเลยค่ะ ครูบอสเดี๋ยวเรามาดูคนต่อมวา่าเแลตย่นเะขคาจะะเดลูขดเีขดึ็้ดนไหมคะ ครูบาก็มีภาพหลังจากที่เคขานเนลิีกส้าครเ่สพะติดแล้วมาให้ดูกันค่ะ เด็กคิดว่าคนนี้ใช้ระยะเวลาในการรับยาเสพตเิรดิน่ามนไทหีม่คะภาพนี้เลยค่ะ เขาดูเหดีน๋้ยาวตเารสาะมสาวดยูขหึน้้นาตเาลขยอนงะเคขะาคหรลูับงอจสาผกิทีว่พครนรเณลกิ็กดยูาดเีสขพตึิ้ดนกมัานกค ๆ ่เะลยล่ะค่ะ ใชส่วแยลขึ้ว้ลน่มะาคก่ ๆ ะเนลีย่คก่็ะเคปุ็ณนคภราูพบขออสงผู้หญิงนะคะ ที่เขาเคยติดเฮโรอีนค่ะ และหลังจใาชก่ทแีล่้เวขราับกำษบาสัุดขภาพผิวพรรณก็ดูดีขึ้นนะคะ เพราะผู้หญิงคนนี้ราคานี้คือสภาพอากาศที่เขาไร่ยาเสพติดนะคะ เป็นเวลา 4 ปีหน้าตาแล้วก็บุคลิกภาพของเขารสวมภถึางสพุขภาพก็ดูดีขึ้ 2 น แปบีบ 3 น ีเ้ดลื่อนะหคลั่ะงจากที่เขาเลิกเสพเฮโรอีนค่ะ ต้องใใชช้่ระไยะหเมวลคาถะึง 4 ปีเลยเหรอคะในบกาารงครั้งการที่เราจะเสพยาเสพติดนอกจากบางคนก็ใช้เวลาเพียงไม่กี่เสดืุอนขเท่ภานาั้พนกายผิวพรเรดีณ๋ยหวเนรา้มาาดูตขอางดคนีต่คอไ่ปเะลยภดีากวพ่าค่ะ และสำหรับต้องก็ทำให้ดูดีขึ้นคด้นวยตค่่ะอแตม่จารินงะแลค้วะนะคะ คุณครูเลยคิดว่าเราไม่ควรจสะภปลา่พอทยีใ่หเ้ขตัาวแสอพงยมาีบเุสคพลติิกดค่ะ คุณเล็กแล้วเมื่อเช้าหรือว่าสภาบพทีำบ่ทัรดุดโทรมนะคะ แดลั้งวนเัลิ้นกวแิลธี้วทนีะ่คสะุคดรกู็บคอืลอสหภลาีพกเใลหีม่่ยทงีก่าเรขใ้ชา้มสาาแรลเ้สวพเตลิยดเคลิ่ะกแล้วนะคะ ก็ดูดีขึ้นแบบนี้เชลยรล่าะคร่ะาคาเดี๋ยวแปรลามีา่ดยูภนาไพปบุอคยค่ลาต่งอกมัากบัคนนคล่ะะคนราคาบอลประชากรในขรณะาทคีา่เหขราืเสอพไยามเ่สกพต็ิเดคป่็ะนสภาพเดเ็พกียคงิ ด 5 ว เ่ดาืเอนรเาทจ่ะานไัด้้นเขาเลิกเสพยาเสพติดหลังจากที่เขาเลิกเสพยาเสพติดค่ะ นี่เขาจะมีสภาพที่ดีขึ้นไหมคะ เห็นไหมคะ ระยะเวลาไม่ต้องถึง 4 ปีก็ได้ผู้หญิงคนนี้นะคะ เพียง 5 ค ูเ่ดแืรอกนคเิทด่วา่นาัต้้นอเงลดยูคดี่ะขึ้นไหมคะ แน่นอนล่ะค่ะ คนที่ไม่เสร็จก็ต้องดูดีกว่าอยู่แล้วใชเ่ดเีล๋ยยลว่เะคร่าะมาดูคนต่อมาเลยนะคะ เลขเด็ดนี่ก็คือหน้าตาของคนคนนี้ค่ะ วิธีเลิกยาเสเดพ็ตกิคิดดฝวิ่่าคนนนนะี้คใะชม้าระ ย 6 ะ เวปลีาไใดนก้ากรัรันบยาเสพติดนานไหมคะ ดูสิคะโดราเราขึ้นเดี๋ยวเรามาดูหน้าตาของเขาหลังจากที่คนเลิกยาแดสพ็ตกิแดขกั่นงคแ่ะล้วการที่เราเสพยาเสพติดหนี้สวยขึ้นมาก ๆ เลยรคั่ะกคษุณาคสรุูบขอภสาพแล้วนะคะ และจะนำไปสู่ใช่แล้วรักษาสุขภาพผิวพรรณก็ดูดีขกึา้รนเนสะีคยะชเีพวริาตะไผดู้้นหะญคิะงยคันงนมีี้เรราืค่าอนงีอื้คื่นอดส้ภวายพนอะากาศที่เขาไร่ยาเสพติดนะคะ น่าจะเป็นผิวพรรณหน้าตาบุคลิกภาพหรือการใช้ชีวิตซึ่งสิ่งเหล่านี้ราคาเป็นสิ่งสำคสัญเภลยาในพการเข้าสังคมพบปะผู 2 ้ คปนี 3 เดือนหลังจากที่เขาเลิกเสพเฮโรอีนค่ะ ใช่ไหมคะ ต่าง ๆ บางครั้เงดกา็รกที ๆ ่คเรงาเจะหเส็พนยาแเลสพ้ตวิดนอกจากการรักษาเสพติดสุขภาพกายมีประโยชน์มาก ๆ เลยผิวพรรณหน้าตาดีค่ะ ภขาวพดเล็กคะตอนนี้ก็ได้เวลาของเขาเที่ยงวก็ัทนำแใหล้้ดวูดลี่ขะึ้คน่ดะ้วยค่ะ แต่จริงแล้วนะคะ คุณครูเลยคิดว่าเราไม่ควรจะปล่อยให้ตัวเองมีบุคลิกเดี๋ยวเรามาเข้าสู่ข่าวเที่ยงวันกันก่อนนะคะ หรือว่าสภแลา้พวทเดีี่๋ทยรวมุาดดโูขท่รามวกนัะนคะดังนั้นวิธีที่สุดกแ็ลค้วืเอดหี๋ลยีวกกลเัลบีมา่รยางยงกาานรต่ใอชค้่ะสเาดร็กเ ๆ สพติดค่ะ ชราราคาเดี๋ยวเรามาดูภาพบุคคลต่อมากันค่ะ ประชากรในขณะที่เขสาวเัสสพดยีคา่เะสยพิตนิดดีคต่้ะอนรับเข้าสู่รายการข่าวเที่ยงวันเด็กคิดว่าเราจะได้เขาเลิกเสพยาเสพติดทันทุกประเด็นรนี้อ่นเขาจะมีสภาพที่ดีขึค้วานมไชหัมดทคุะกประเด็นลับเช่นเคยนะครับ พคบูก่แัรบกคดิิดวฉั่าตน้องดูดีขึ้นไหมคะ ปริญญแานป่นรอะนลจั่ะคญ่บะคานนทีแ่ลไมะ่ดเสิรฉ็จักน็ต้องดูดีกว่าอยู่แล้วใช่เลยล่ะค่ะ ภัทรวรรณจันทร์สุวรรณค้าส่งวันนี้นะคะ ข่าวประเด็นร้อนของเราก็ไม่ได้การส่งขนี่าว่ดก้ว็ยคกืันอหน้าตาของคนวิธีเลิกยาเสพติดเรฝิิ่ม่ทีน่ขน่าะวคแระกคม่ะา 6 ปีได้กันเรามาเริ่มกันที่ข่าวแรกเลยนะคะ ชวนการเดดินูเขสิ้ามคาวะันโนีด้รนะาคะเราขึ้นสาวพลเมืองเด็กแข่งแลช้่อวงทางเจ้าหน้าที่พร้อมการที่เราเสพยาเสพติดหนไีด้้เข้าตรวจสอบที่บ้านละ 1 ค่ะ เราจะได้รรับัแกจษ้งาวสุ่ามขีภสาาวพถแูลก้ทำวรน้ะายคระ่แางลกะาจยะนำไปสู่การเสียชีวิตได้นะจคะะไยดั้งรมัีบเบราื่ดอเงจอ็ืบ่สนาดหั้วสยคน่ะะมาเจ้าหน้าที่นะนค่ะ าไจดะ้เถปึ็งนทผีิ่วเพกริรดณเหหนตุ้านตะาคบะุคลิกภาพหรือการใช้ชีวิตซึ่งสิ่งเหล่านี้รากคาเรป็นะสิ่ชงสำาคัญยเลยในการเข้าสังคมพบอปะาผยูุ้ค น50 ปีนะเกาะล้านพัทยาอายุ 59 ปีต่าภรงรย ๆ านะคะ ได้รับเบดาด็เจก็ ๆ บถคึงงขเั้หน็หมนดแสตลิเ้ลวยนะคะ การรักษาเสพติดหลวงพ่อเกิดมเหีตปุระโยชน์มาก ๆ เลยไม่ใช่ใครที่ไหนก็เป็นสามีของเธอนัข้นวเดอเงล็กคะตอนนี้ก็ได้เวลาของเขาเที่ยงวันโแดลย้จวากลก่าะรคส่อะบสวนจากเพื่อนบ้านนะคะ เพื่อนบ้านก็เล่าให้ฟังเดี๋ยวเรามาเข้าสู่ขก่าาวรแทกีิ่ดยเงหวัตนุกอัานคกา่รอพนนืะ้คนะบ้านพร้อมทั้งคู่สามีภรรแยลา้วไเดดี้๋ตยวัม้างดูวขง่าดวืกั่นมสุราและการบริเวณหนแ้ล้าวบเดี้า๋ยนวคกลั่ะบมารายงานต่อค่ะ เด็ก ๆ พอเดินไปสักพักนะคะ 15:00 น มีค่ะ เกิดอาการมึนเมาแล้วก็ชวนภรรยากลับบ้านแต่ว่าภรรยาไม่ยอมกสลวัับสนดัี่คน่เะอยงคิ่นะดีต้อนรับเข้าสู่รายการข่าวเที่ยงวันภรรยาไม่ยอมกลับก็หน้าเดิมทันทุกประเดต็่นอรกั้อบนเพื่อนบ้านสอนทำให้ฝ่าคยวสาามมชีัเดขทุ้กาปใรจะผเิดด็คน่ละับเช่นเคยนะครับ พบกับดิฉหั่นวงภรรยาคิดปวริ่าญภญรรายปารนะะจคะัญบานและดิฉันมีความสัมพันธ์กับเพื่อนบ้านจนทำภใัหท้รวฝร่รณาจยัสนทารม์สีุขวรารดณสค้ตาิส่คง่วะันนี้นะคะ ข่าวประเด็นร้อนของเราก็ไม่ได้การส่งข่าวด้วยกันเข้าไปชกต่อยบริเวณใเบริห่นม้ทาีข่อขง่เาพวแืร่กอคน่บะ้านค่ะ เรามาเแรลิ้่มวกกั็นรทัีก่ตขั่าววภแรรรกยเาลทยีน่ะคกะลับบ้านไปแล้วก็ทำรายการเสียงชดวันงกเาอะรอเะดโิวนยเวขา้ยาในมบา้วาันนคนี่ะ้นะคะ สาวพลเมืองไมช่่พอองททาีง่แจจ้้าาหหนน้้าาทีที่พ่รน้ะอคมะไหดม้าเยขถึ้างตขรวาจดสผอูบ้ทตี้่อบง้าหนาลนะะ ค 1 ะ กค็่ะตเ้รอางจยะอไมดรั้รับบสแาจร้ภงาวพ่นามะีคสะาตวนถเูอกงทดำรื้่ามยสรุ่ราางจกนายเมาจะได้รับบาดแเลจ็้บวสกาห็ัขสคา่ดะสติทำให้มาเจ้าหน้าทีเ่กนิะดคกะาไรดท้ะถเลึางะทวีิ่วเากทิกดัเบเหพตืุ่นอะนคบะ้านพร้อมทั้งภรรยาค่ะ กระชายตัวเองเขอ้าายใจุผ ิ 5 ดห 0 ่ วปงีภรนระยเากมาากะเลกิ้นาไนปพัทยาแต่ว่อาตาัวยภรุร ยา 5 นี 9 ้ร าคปากี็บาดเจ็บสาหัสค่ะ จะต้ภอรงรใยชา้นะเคคะรไืด่้อรังบชบ่าวดยเหจ็าบยถใึจงรขาั้คนาหขม้ดาสวตินเีล้ยนนะะคคะะค่อนข้างหลวงพ่อเกิดเหตุไม่ใช่ใครที่ไหนก็เป็นกสลัาวมเีลขยอเงพเราธะอสนุัด้ทน้าเยอแงล้วคนที่ทำลายไม่ใช่เขาเลยไม่ใช่ใครอื่นเลยแชร์แล้วค่โะดกย็เจปา็กนกบุาครคสลอในบบส้วานนจากเพื่อนบ้านนะคะ เพื่อนบ้านก็เล่าให้ฟังเป็นคนรักกันก็คือสามีของเขานะการเกิดเหตุอาคารพื้นบ้านพสรว้ยอจมทััง้เงครูา่กสาามรีปภารรรย์าตไีด้้ตสัั้งงวสงรดรืค่ม์สกุัรนาแนลีะ่กาเรรบารสิเาวมณาหรน้ถาทบำ้าไนดค้่ะแต่ว่าต้องอยู่ในขอบเขตพอเดินไปสักพัรกวนมะไคะป ถ 1 ึ 5 ง:ย 00 า หนน ัมกีคจ่นะแกกิิดนอไาปกจานรมขึานดเสมตาิแล้วก็เกแิลด้เวหตกุ็กชาวรนณภ์รแรบยบนาีก้ลคั่บะบ้านแต่ว่าภรรยาไม่ยอมกลับเนรัา่ไนปเดอูงในคป่ระะเด็นที่ 2 เลยนะคะ ได้ข่าวที่ 2 นี้นะคะ ก็เกิดเหตุการณ์ในวัภนรหรยยุาดใไนมค่รยอบอคมรกัลวับก็หน้าเดิมต่อกับเพื่อนบ้านสอนทำให้ฝ่ายสามีเกขั้าในจผดิด้ค่วะยนะคะ 2 ครอหบ่ควรงัภวรรยาได้คริัดบวแ่จา้ภงรจรายกานนาะยคกะองอายุ 56 ปีว่านมาีคยวขาอมอสาัยมพุั น 3 ธ 2 ์ กปัีบเพื่อนบ้านจนทำให้ฝ่ายสามีขาดสติค่ะ เขาเป็นผู้ชายของเขาเองนะคะ แขม้าายไาปบช้กาต่อยบริเวณใบหน้าอขาอลงะเวพาืด่ทอุนบบท้ำาลนาคย่ขะ้าวของภายในบ้านค่ะ แล้วก็กำลแัล้งวจกะ็เรผัากบตั้าวนภดร้รวยายทนีะ่คกะลโัดบยบช้าาวนบไป้แาลน้แวลกะ็ญทาำตริาพยีก่ารนเ้สอีงยงดังเอะอะโวยวายในบ้านค่ะช่วยกันดับไไฟมเอ่าพไอว้ทไีด้่คเ่ะจ้าหน้าที่นะคะ แล้วมาจอดที่จะหไมปาถยึถงึจงุขดาเดกผิูด้เตห้ตอุงนะหคาะนะคะ ก็ต้องยอมรับสารภาพนะคะ ตนเองดื่มสนุารยาขจอนนเีม้านะคะ ก็กำลังส่งเสียงเอะอะโวยวายเลยราคาแล้วก็ขาดสติทำสใ่งหเ้จ้าหน้าที่ก็ได้ทำการจับกุมตัเวกไิวดก้ารรวทมะไเลปาถะึวงิตวารทวกจัคบ้เพนืภ่าอยนใบน้าบน้พารน้คอม่ทะั้งภรรยาค่ะ ตัวเองเข้าใยจผาิดบห่้วงาภรนรยะามคากะเกินไปอยู่ในถุงใส่ประมาณแ ต 2 ่ วถุ่างตัวภรรยานี้ราคาก็บาดเจ็บสาหัสจคำ่ะนจวะนต้นอะงใคชะ้ เค 2 ร 0 ื ่อเงมชต่วรยหายใจราคาข้าวนี้นะคะ ค่ชอ่นวขง้ไาหงนของเขาก็ได้รับสารภาพค่ะ ว่าเขาได้เสพยาบ้านะคะ ก่อนเกิดเหตุไปแล้ว 2 เม็ดกลัวเลยเพราะสุดท้ายแล้วคนที่ทำลายไม่ใช่เขาเลยไม่ใช่ใครอื่นเลยแชร์แลท้ำวใค่หะ้กเ็เกปิ็นดบกุาคครลขใานบด้สานตินั่นเองซึ่งเรื่องที่น่าแปลกใจยังมีมากกว่านั้นขาดในกองเขาได้เล่เาปว็่นาคนรักกันก็คือสามีของเขานะสวยจังเราการปาร์ตี้สังสรรค์กันนี่เรากดสใาชม้าขรองถเทขำาไนดี่้ก่อนหน้านี้ไปเป็นกรรมกรก่อสร้แาตง่นวะ่คาะตใ้นอกงรอุยงูเ่ทใพนขอบเขตรวมเไปพถลึิงยงานหนาัคกจานเกินไปจนขาดสโตชิคดีค่ะ ถูกลอตเตอรี่รางวัลที่ 1แล้วก็เกิดเหตุการณ์แบบนี้ค่ซะึ่งก็ได้นำเงินรางวัลมาเราไปดูในประเด็นที่ 2 เลยนะคะ ได้ข่ 6 าว ทลี้่ า 2 น นบีา้ทนะดค้ะกว็ยเกกิัดนเหตุการณ์ในวันหยุดในครอบครัแวล้วก็ได้กลับมาอยู่ที่บ้านซื้อรถซื้อขก้าัวขนองดเค้รืว่อยงในช้ะใหค้กะับคนภายในบ้านแต่ต่อมานะคะ ในกร 2 ณี ครอบครัวได้รับแจ้งจากนายกองอายุ 56 ปีไวด่้าหันนาเยขข้อาอไาปยสุู ่ 3 ก 2 า รปเีสพยาบ้านางนะคะ ส่งเงินรางวัลนี้นะคะ ก็ทำให้ค่อย ๆ หมดเไขปาค่เะปซ็ึน่ผงูต้่ชอามายนขะอคงะเอขอากเจอากงบน้ะาคนะเมายาบ้าอาละวาดทุบทำลายข้าวของภายในบ้านค่ะ แล้วก็กำลังจะเผาบ้านด้วยนะคะ โดยชาวบ้ไาปนอแเลมะรญิากตาิกพิีน่เนห้ลอ้งาทุกวันด้วยสมัครเขาแล้วเขาก็กลัวว่าเขาจะมา 6 ล้านจะหมดด้วยรชะ่ยวะยเกวันลดาัอบัไนฟรเอวาดไเวร้็ไวด้ค่ะ แล้วมาจอดที่จะไปถึงจุดเกิดเหตุนะอคะะไรนำมาเก็บไว้ที่ตัวเองแต่ว่าสุดท้ายแล้วนานยาขอยเขขอานกี็ยั้นงะบคัะงคกั็บกใำหล้แัมง่ส่งเสียงเอะอะโวยวายเลยราคาโอนเงินมาให้ที่ร้านสแ่สงนเ จ 20 ้ 0 า,ห 0 น 0 ้ 0 า ทเีจ่้กา็สไุดดท้้ทาำยกแาลร้จวัเบงกิุนม ต 6 ัลว้ไาวน้บราวทมไปถึงตรวจค้นภายในบ้านค่ะ เหลือเพียง 2 แสนบาทเท่านั้นค่ะ ยาบ้านะคะ ก็เป็นเรอืยู่อ่งทใีน่ถนุ่งาใเสสี่ยปดราะยมมาากณ ๆ เ 2 ล ยถนะุคงะกับข้าวนี้จำนวนนะคะ 20 เมตรตัวเองก็มีเชงิ่วนงรไาหงนวขัอลงตเัข้างก ็ 6 ไ ดล้้ราันบแสลา้รวภแาตพ่คว่่ะาว่าเขาได้เสพยาบ้านะคะ ก่อนเกิดเหตุไปแล้ว 2 เม็ดใช้สารเสพติดจนเหลือเพียงแค่ 2 แสนใช่แล้วราคาเราจะเห็นได้เลยบางครั้งเราอาจจทะำโใชคหดี้เกิดการขาดสตินั่นเองซึ่งเรื่องที่น่าแปลกใจยังมีมากกว่านั้นขาดในกองรเัขบาเไงดิ้นเรลา่างววั่าลมานะคะ แต่ว่าเราใช้ไม่เป็นไม่ทำงานกดใช้ของเขาไนปีเ่พกิ่่อมนพหูนด้เาอนาีเ้งินให้มีจำนวนมากขึ้นและสุดท้ายไปเป็นกรรมกรก่อสร้างนะคะ ในกรุงเทพยังหันเข้าสู่การเสพยาการเซพึมลเศิร้งานาคาโชคดีค่ะ ถูกรลาองตวเัตลอทรีี่เ่รราาไงดวั้ถลูทกีร่า ง 1วัลมานี้ก็จะหมดไปได้ค่ะ ซึ่งข่าวประเซดึ็่นงรก้็อไนด้นำเงินรางวัลมา6 ล้านบาทด้วยกใันวนันนี้ก็มีเพียงเท่านี้แล้วก็ได้กลับมาอยู่ที่แบล้้าวเนดซีื๋้ยอวเรรถาจะพักโฆษณาสักครู่ซื้อข้าเวรขาอจะงกเลคัรบืม่าอพงบใกชั้นใใหน้ช่กวังบหคนน้ภาาคย่ใะนบ้านแต่ต่อมานะคะ ในกรณีและหลังจากที่เราได้ไปชมข่าวกันมาแล้วนะคะ ก็มีคำถามค่ะ เด็ก ๆ นักเรียนนะคไะรดู้้หสัึกนอเยข่้างาไไรปสู่การเสพยาบ้านางนะคะ ส่งเงินรางวัลนี้นะคะ ก็ทำให้ค่อย ๆ หมดไปค่ะ ซึ่กงัตบ่สอภมาาพนขะอคะงอผอูก้จเาสกพบย้าาเนสพติดและเหตุการณ์ที่เกิดขึ้นในข่าวคะเด็ก ๆ รู้สไึปกออเยม่ราิงกไารกบิ้นาเงหคละ้กาัทบุสกภวาัพนขดอ้งวผยู้เสพยาเสพติดรวมไปถึงนะคะ เหสตมุักคารรเณข์าทแีล่้เวกเิขดาขกึ็้กนลัวว่าเขาจะมา 6 ล้านจะหมดด้วยระยะเวลาอันรวดเร็วข่าวทั้ง 2 ข่าวที่เราได้รับชมไปค่ะ อะไรนำมาเก็บไว้ที่ตัวเองแต่ว่าสุดท้ายแล้วนายขอเขาก็ยังบังคับให้แม่โอนเงินมาให้ที่ร้านแสน 200,000 เจ้าสุดท้ายแล้วเงิน 6 ล้านพบาทัฒนาเหลือเพียง 2 แสนบาทเท่าเนดัี้๋นยค่วะนะเดี๋ยวฉันเอาเท่านี้ก่อนก็ได้แต่มันก็ตัดอกย็ู่เนปะ็แนตเ่รวื่่าอบางงทแีต่่นที่า่เตสามีเยขด้าายมมาาเกห ๆ ็นเนล่ยะนบะาคงะทกีัมับนข ้ 9 า ววนิีก้็ไม่ตัดตัวเองก็มีเงินรางวัลตั้ง 6 ล้านแล้วแต่ว่าที่เจอที่มันไม่ตัดประมาณใช้สารเสพติดจนเหลือ 3 เ พคีรยัง้แคง่ไ ป 2 เ ทแคสนนิใคช่อแาลชี้ววระาคาเราจะเห็นได้เลยบางครั้งเราอาจจะโชคดีรับเงินรางวัลมานะคะ แต่ว่าเราใช้ไม่เป็นไม่ทำงานไปเพิ่มพูดเอาเงินให้มีจำนวนมากขึ้นและสุดท้ายยังหันเข้าสู่การเสพยาการซึมเศร้ารางวัลที่เราได้ถูกรางวัลมานี้ก็จะหมดไปได้ค่ะ ซึ่งข่าวประเด็นร้อนในวันนี้ก็มีเพียงเท่านี้แล้วเดี๋ยวเราจะพักโฆษณาสักครู่เราจะกลับมาพบกันในช่วงหน้าค่ะ และหลังจากที่เราได้ไปชมข่าวกันมาแล้วนะคะ ก็มีคำถามค่ะ เด็ก ๆ นักเรียนนะคะ รู้สึกอย่างไรกับสภาพของผู้เสพยาเสพติดและเหตุการณ์ที่เกิดขึ้นในข่าวคะเด็ก ๆ รู้สึกอย่างไรบ้างคะกับสภาพของผู้เสพยาเสพติดรวมไปถึงนะคะ เหตุการณ์ที่เกิดขึ้นข่าวทั้ง 2 ข่าวที่เราได้รับชมไปค่ะ พัฒนาเดี๋ยวนะเดี๋ยวฉันเอาเท่านี้ก่อนก็ได้แต่มันก็ตัดอยู่นะแต่ว่าบางแต่ที่ตามเข้ามาเห็นน่ะบางทีมัน 9 วิก็ไม่ตัดที่เจอที่มันไม่ตัดประมาณ3 ครั้งไปเทคนิคอาชีวะใครบ้างจะไม่ถามก่อนทุกวันยังมีเรื่องอื่นด้วยค่ะ ไม่ว่าจะเป็นผิวพรรณหน้าตาบุคลิกภาพการใช้ชีวิตนะคะ ซึ่งสิ่งเหล่านี้นับเป็นสิ่งสำคัญเลยในการเข้าสังคมใครบ้างจะไผมู้คน่ต่างถ ๆ เด็าก ๆ คงมเห็นกแล้ว่นะคะ อว่ากนารเลทิกสาุรเสพกติดวันมีประโยชน์มาก ๆ เลยagel เล็กคะตอนนี้ก็ได้เวลาของข่าวเที่ยงวันแล้วล่ะค่ะ เดี๋ยวเราจะไปเข้าสูตรข้าวเที่ยงวันกันก่อนนะคะ แล้วเดี๋ยวเราไปดูข่าวกันและเดี๋ยวค่อยกลับมาเล่นกันต่อค่ะ เด็ก ๆ เสียงเอฟเฟคเสียงดนตรีสวัสดีค่ะ ยินดีต้อนรับเข้าสู่รายการข่าวเที่ยงวันทันทุกประเด็นร้อนพร้อมชัดทุกประเด็นลับเช่นเคยนะครับ พบกับดิฉันปฏิญญาประจันบานค่ะ และดิฉันภัทรวรรธน์เนียมสุวรรณค่ะ ซึ่งวันนี้นะคะ ข่าวประเด็นร้อนของเรานะคะ มีด้วยกัน 2 ข่าวด้วยกันเริ่มที่ข่าวแรกกันเลยค่ะ เรามาเริ่มกันที่ข่าวแรกเลยนะคะ ช่วงกลางดึกของเมื่อวานนี้นะคะ สภ. เมืองหนองบัวลำภูพร้อมทั้งเจ้าหน้าที่ได้เข้าตรวจสอบที่บ้านหลังหนึ่งนะคะ หลังจากที่ได้รับแจ้งว่ามีหญิงสาวถูกทำร้ายร่างกายจนได้รับบาดเจ็บสาหยััสงคมี่ะเรื่องอื่นด้วยค่ะ ไม่ว่าจะเป็นผิวพรรณหน้าตาบุคลิกเจ้าหน้าที่นะคะ ได้ไภปาถพกึางรทใีช่้เชกีิวิดตเนหะตคุะพซบึ่กงัสบิช่างยเอหลา่ยาุน ี 5 ้ 0 น ับปเีป็นสิ่งสำคัญเลยในการเข้าสังคมนั่งกอดร่างของภรรยาผู้คนต่าง ๆ เด็ก ๆ คองเาหย็นุแล ้ 5 วน 9 ะค ะวปี่าการเลิกสารเสพติดภรรยานะคะ ได้รับบาดเจ็บถึงขั้นหมดสติเลยล่ะค่ะ มีประโยชน์มาก ๆ เลยซึ่งผู้ก่อเหตุนะคะ ก็ไม่ใช่ใครที่ไหน a ก g ็ e เ l ป็ นเสลา็มกีคขะอตงอเนธนอีนั้ก่็นเไอดง้คเ่วะลาของข่าวเที่ยงวันแล้วล่ะค่ะ โดยจากการสอบสวนจากเพื่เอดีน๋บย้วเารนานจะะไคปะแข้พาืสู่อตรนขบ้้าวาเนทกี็่ยเงลวั่นากใัหน้ก่ฟอันงนะเคขะาว่าแล้วเดี๋ยวเราไปดูข่าวกันและเดี๋ยวค่กอ่ยกอลนับเมกาเิลด่นเกัหนตตุ่อนค่ะ ะคเดะ็ก ๆ เพื่อนบ้านพร้อมทั้งคู่สามีภรรยาไดเ้สตีั้ยงงวเงอดืฟ่เมฟสคุรากันบริเวณหน้าบ้เานคส่ะียงดนตรีพอดื่มไปสักพักนะคะ ฝ่ายสามีค่ะ เกิดอาการมึนเมาแล้วก็ชวนภรรยากลับบ้านแต่สววั่าสภดรรียคา่ไะมยิ่ยนอดมกีลตั้บอนนัรั่นบเอเงขค้่าะสู่รายการข่าวเที่ยงวันส่วนภรรยาไม่ยอมกลับทันทุกประเด็นก็รนั้อ่นงพดรื้่อมมต่ชอักดัทบุเกพปืร่ะอเนบด้็านนล ั 2 บ ต่อ 2 ทำให้ฝ่ายสามีเข้าใจผิดค่ะ เช่นเคยนะครับ พบกับดิฉันปฏิญญาประจันบานคซื่ะ้อห่วงภรรยาคิดว่าภรรยานะคะ มีความสัมพันธ์กแัลบะเดิพฉืั่นภอันทบรว้รารนธน์เนียมสุวรรณค่ะ ซึ่งวันนี้นะคะ ข่าวประเด็นร้อนของเรานะคะ มีด้วยกัน 2 ข่าวด้วทยกัำในเหริ้่ฝมที่า่ขย่สาวาแมรกีกขันาเดลยสคต่ะิค่ะเข้าไปชกต่อยบริเวณใบหน้าของเพื่อนบ้านค่ะ เรามาเริ่มกัแนทลี้่วข่กา็วลแรากกเตลยันวะภคะรชร่ยวงากนลีาง้ดกึลกขัอบงบเมื้า่นอวไาปนนี้นะคะ แล้วก็ทำรายการเสียงดังเอสะภอ.ะ โเวมยืวอางยหในนอบง้บาัวนลคำ่ภะูพร้อมทั้งเจ้าหน้าที่ได้เข้าตรวจสอบที่บ้านหลังหนึ่เงนมะืค่ะ อพ. ที่เจ้าหน้าที่นะคะ ไปถึงค่ะ ผู้ตห้ลอังงจหาากนทะีค่ะ ไกด้็รยัอบมแรจั้บงสวา่ารมภีาหพญนิะงคสะาววถู่ากตทนำเรอ้งาดยืร่่ามงสกุารยาจจนนไเด้มราัแบลบ้าวดกเ็จ็ขบาสดาสหตัิสทคำ่ใะห้เกิดเหตุการณ์ทะเลาะวิวาทกับเพื่อนบ้านเจ้าหน้าที่นะคะ ได้ไปถึงที่เกิดเหตุพบกับชายอายุ 50 ปีรวมทั้งภรรยาค่ะ เพราะว่าตนเองเข้าใจผิดนั่งกอดร่างของภรรยาอาซืย้อุห่ วง 5 ภร 9 รย ามปากีเกินไปแต่ว่าตัวภรรยานภีร้รนยะาคนะะกค็บะาไดดเ้จร็ับบสบาาหดัเสจ็บถึงขั้นหมดสติเลยล่ะค่ะ ใช้เครื่องช่วยซหึา่ยงใผจูเ้ลกย่ลอ่เะหคตุ่ะนคะรคาะวกน็ีไ้มน่ะใคชะ่คใ่คอรนทขี้่าไงหนน่กา็กเลปั็วนเสลายมเีพขรอางะเสธุอดนัท่้นาเยอแงลค้่วะคนที่ทำร้ายมาโดยจากการสอบสวนจากเพื่อนบ้านนใะคครอะืเ่พนเืล่ยใอชน่บไห้มาคนะแกล็้วเรลา่คาากใ็เหป้็ฟนบัุงคคเลขใานบว้่านาเป็นคนรักกันก็คือเป็นสามีของเขานั่นเองซึ่งจริง ๆ แล้วนะคะ การปาร์ตี้สังสรรค์กันเราสามากร่ถทอำนไดเ้กนะิคดะแเตห่วตุ่าตน้ะองคอะยู่ในคอเพื่อนบ้านพร้อมทั้งคู่สามีภรรยาได้ตั้งวงดื่มสุรากันบริเวณหน้าบ้านค่ะ เขตรวพมอไดปถืึ่งมนะไคปะสอยั่กาหพนัักกจนนะเคกิะนไปจนขาดสติฝ่ายสามีค่ะ เกิดอาการแลม้วึกน็แกิมดาเป็นเหตุการณ์น่ากลัวแบบนี้ค่ะ แล้วก็ชวนภรรยากลับบ้านแต่วแ่ลา้ภวรมรายสาูไ้มใ่ยนอปมรกะลเัดบ็นนัที่น่เ อ 2 ง คน่ะะคะแม่ขาวที่ 2 นี้นะคะ ก็เพื่อนเหตุการณ์ยังส่วนภรรยาไม่ยอมกลับก็นั่งดื่วมนตอ่ยอูกั่ใบนเคพรือ่บคอรนับว้เาชน่ น 2 เ ดตี่ยอวก ั 2 น คท่ำะให้ฝ่ายสามีเข้าใจผิดค่ะ โดยนะคะ ขอบพระคุณค่ะ นะคะ เราได้รับแจ้งจากนางกซอืค้่อะหอ่าวยงุภ ร 5 ร 6 ย าปคีิดอวยู่า่ภวร่รายนาานยะขคอะอมาียคุว า 3 ม 2 สั มปพีันธ์กับเพื่อนบ้านทำให้ฝ่าซยึส่างมกี็เขปา็ดนสบตุติรคช่าะยของเขาเองนะคะ เมายาบ้าเข้าไปชกต่อยบริเวณใบหน้าของเพื่ออนาบล้ะวาานดคทุ่ะบทำลายข้าวของภายในบ้านค่ะ แล้วก็ลากตัวภรรยานีแล้้กวกล็ักบำลบั้งาจะนเไผปาบ้านด้วยนะคะ แล้วก็ทโำดรยาชยาวกบา้ราเนสแีลยะงญดาัตงิเพอีะ่อนะ้โอวงยชว่าวยยใกนันบดั้าบนไคฟ่เะอาไว้ได้ค่ะ เมื่อพ.แ ล้ทวีเ่มืเ่จอ้เจา้หานห้น้าาททีี่่ไนปะถึคงะจไุปดเถกึิงดเคห่ตะุนะคะผู้ต้องหาในนะขค้ะอกน็ีย้อนมะรคัะบกส็ากรำภลาัพงนสะ่คงะเวส่ีายตงนเเออะงอดะืโ่วมยสวุารยาเจลนยเลม่าะแคล่้ะูบอกมากดไม่ติดวันที่ 10ใช่ ๆ 10 วิสภาพดีไม่ตัดเองเลยอ่ะ1 / 2ถึ 1งรังสิ 1 ต1 11 1 แ 1 ก บอ 1 ก 1 ว่ า 1 ตอ 1นนี้มันไม่ใช่ VIP ตัดอีกไม่เป็นไรเงียคบำถามชวนคิดนักเรียนรู้สึเกอขย่้างาไรใกัจบสถภาูพขกองใผูช้เส่พยไาเหสพมติดและเหตุการณ์ที่เกิดขึ้นในข่าวนั่นแหละก็คือเงียบประมาณพรุ่งนี้ถหึนงูจหะยหุมดแดล้วนะหนูคำถามชวไนมคิ่ไดนดั้กแงรีียยนบรเู้ลสยึนกะอยเ่นาีง่ไรยกับสภาพผู้เสพเสพติดต้แลอะเงหตแุจกา้รณง์ทอี่ะเกไิดรขึ้นในข่าวคำถามชวนหยุดว่ะเนมีั่ยเสนียตงพี้่เอลยเงนีห่ยมยันุจับดคำถามชวนคิดนัเปกลเี่รยนีใยหมน่มันอยู่ตรงไหนอ่ะรู้สึกกลอัยบ่แลา้งวไไรมกั่ว่บาสแภตา่พวข่าอมงัผนูตั้ซดใืห้้อเราไหมอ่ะดิใช่ไหมสารเสพติดและเหตุการณ์ที่เกิดทำให้ตัดไหมปืนในข่าวปีการศึกษา 2560ขับม 2 ั ชนั้กนปร็ะถจมศะึกเษาปปีท็ี่น 6สูตรกลุ่มสาระการเรียนรู้พลศึกษาหน่วยที่ 3 เสริมสร้างสมรรถภาพทางทำไมกหด่างไกสลสารเะสพติดกดยังไไมง่ได้ว่ะเสริมสร้างสมรรถภาพพทัางงกแาลย้ใวหเ้นหี่า่งยไทกีล่หนูบอกมากดไม่ติดสารเสพติดใมันชก็มี่บางค ๆ รั้งที่เอาแต่ว่ามันก็ดีนะต่อให้เราพูดไปมันก็ย 1 ัง / 2111 11 11 11 11เหมือนแบบว่าเคสริมำสร้าถงสมรารถภมาพทาชงกายวให้หน่างไคกลสาิรเสพดเรื่อนงัผกลแรสีียยนขรอูง้กสาึรตกิอดยส่าารงเไสรพกตัิบดสภาพของผู้เสพยาเสพติดและเหตุสกักาแร</w:t>
      </w:r>
      <w:r>
        <w:rPr>
          <w:i/>
        </w:rPr>
        <w:t xml:space="preserve">ณ</w:t>
      </w:r>
      <w:r>
        <w:t xml:space="preserve">์</w:t>
      </w:r>
      <w:r>
        <w:rPr>
          <w:i/>
        </w:rPr>
        <w:t xml:space="preserve">ทไีปเ่ลเยกิดขึ้นในข่าวก็เก็บให้เลยก็ดีใช่ ๆ พี่จะบอกว่าถ้าเป็นเธอมาพูดได้เลยหนูหยุดแล้วนะหนูมาชคำถ่ามวชวนยคิตดนรักเงรีทยนีรู้่สึกอย่างไรกับสภาพผู้เสพมันเริ่มจะไปละมันก็ทำให้ตรงนั้นมันอย่างอเืส่พนตกิ็ดได้นะเพราะว่าแลบะาเหงตคุกนามรณั์ทนีไ่เมกิ่ดคขึ่้อนใยนมข่อางวคำถามชวนหยุดว่ะมัเนพตร้าอะงวห่ยาุบดาคงำคถนาบมาชวงนคคนิกด็นไัมก่เมรอีงยเนลยนะรู้สึกอย่างไรกับสภาพของผู้ซืใ้ชอ่แต่ว่าหนูต้องมองเพราะว่าหสนาูรอเสยพาตกิรดูแ้ลวะ่เาหทตุำไกมามรัณน์ถทึีง่เอกอิกดมาเป็นคำนี้ปืนในข่าวปีการศึกษา 2560พี่จะเป็นลขมัเบอ า 2 ม ัชนัอ้อนกปมราะทถำมไศมึไกมษ่าพปูีดทอีะ่ไ ร 6ไม่รู้เราอย่าไปมองมันเยอะไม่งั้นกจละุต่ามสมาเรสะีกยารงเรียนรู้พลศึกษาหน่วยที่ 3 เสริมสร้างสมรรถภาพทางใช่เพราะว่ามหั่านงตไ้กอลงสมารอเงสหพลตาิยดอย่างมันต้องมองทั้งไม่ได้ว่ะไอ้นี่ก็ต้อเงสดรูิมสสไรล้าดง์สดมร้รวถยภาเพสทีางยกงาอยใีหก้ห่างไกลสไาปรอเสาพจตจิดะมองเป็นสีละเริ่มเครื่องสีสมั้มนก็มีบางครั้งที่เอาแต่ว่ามันก็ดีนะต่ตอ้ใหอ้งเดรูาวพู่าดมไีปเมทั่นากไ็หยรั่งน่าจะทำให้สีมันขึ้นวันนี้นานมเาหกมือนแบบว่าส้มก็เสรคิมสรื้างสมรอรถภาพสทางกาย้ให้ห่มางไกลสารเสพเรื่อสง่ผลงเไสีปยขเอลงกยารติดสารเสพติดสักแ</w:t>
      </w:r>
      <w:r>
        <w:t xml:space="preserve">**ไปเลย ก็เก็บให้เลยก็ดี-ใช่ ๆ พี่จะบอกว่าถ้ าเป็นเธอมาพูดได้เลยมาช่วยตรงที่มันเริ่มจะไปละมันก็ทำให้ตรงนั้นมันอย่างอื่นก็ได้นะเพราะว่าบางคนมันไม่ค่อยมองเพราะว่าบางคนบางคนก็ไม่มองเลยนะใช่แต่ว่าหนูต้องมองเพราะว่าหนูอยากรู้ว่าทำไมมันถึงออกมาเป็นคำนี้พี่จะเป็นลมเอามันออกมาทำไมไม่พูดอะไรไม่รู้เราอย่าไปมองมันเยอะไม่งั้นจะตามเสียงใช่เพราะว่ามันต้องมองหลายอย่างมันต้องมองทั้งไอ้นี่ก็ต้องดูสไลด์ด้วยเสียงอีกไปอาจจะมองเป็นสีละเริ่มเครื่องสีส้มต้องดูว่ามีเท่าไหร่น่าจะทำให้สีมันขึ้นวันนี้นานมากส้มก็คือส้มส่งไปเลย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3-07-06T09:03:20Z</dcterms:created>
  <dcterms:modified xsi:type="dcterms:W3CDTF">2023-07-06T09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กรกฎาคม 2566 เวลา 14.45 น.</vt:lpwstr>
  </property>
  <property fmtid="{D5CDD505-2E9C-101B-9397-08002B2CF9AE}" pid="3" name="subtitle">
    <vt:lpwstr/>
  </property>
</Properties>
</file>